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AC6F7" w14:textId="79B23CDD" w:rsidR="002C4B9E" w:rsidRPr="002C4B9E" w:rsidRDefault="002C4B9E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</w:t>
      </w:r>
      <w:r w:rsidR="00D01B5E">
        <w:t xml:space="preserve">t </w:t>
      </w:r>
      <w:r>
        <w:t>to a new email.</w:t>
      </w:r>
    </w:p>
    <w:p w14:paraId="454F6AAF" w14:textId="77777777" w:rsidR="002C4B9E" w:rsidRPr="002C4B9E" w:rsidRDefault="002C4B9E"/>
    <w:p w14:paraId="175D5BDD" w14:textId="7A1E49B9" w:rsidR="3D7ABD2B" w:rsidRDefault="3D7ABD2B" w:rsidP="3D7ABD2B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D748AAC" w14:textId="59B94D8A" w:rsidR="3D7ABD2B" w:rsidRDefault="3D7ABD2B" w:rsidP="3D7ABD2B"/>
    <w:p w14:paraId="05B6695F" w14:textId="658A372A" w:rsidR="00872B33" w:rsidRPr="002C4B9E" w:rsidRDefault="3D7ABD2B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750A3EDC" w14:textId="610E78A6" w:rsidR="00872B33" w:rsidRPr="002C4B9E" w:rsidRDefault="00872B33">
      <w:r w:rsidRPr="002C4B9E">
        <w:t>You have been invited to complete the following assessment.</w:t>
      </w:r>
    </w:p>
    <w:p w14:paraId="01192A17" w14:textId="3087EA47" w:rsidR="00A30994" w:rsidRDefault="003442CD" w:rsidP="00467398">
      <w:proofErr w:type="spellStart"/>
      <w:r>
        <w:rPr>
          <w:b/>
          <w:bCs/>
        </w:rPr>
        <w:t>Technial</w:t>
      </w:r>
      <w:proofErr w:type="spellEnd"/>
      <w:r>
        <w:rPr>
          <w:b/>
          <w:bCs/>
        </w:rPr>
        <w:t xml:space="preserve"> Support </w:t>
      </w:r>
      <w:r w:rsidR="002B02AD">
        <w:rPr>
          <w:b/>
          <w:bCs/>
        </w:rPr>
        <w:t xml:space="preserve">Situational Judgement </w:t>
      </w:r>
      <w:r w:rsidR="00AD7003">
        <w:rPr>
          <w:b/>
          <w:bCs/>
        </w:rPr>
        <w:t>Assessment</w:t>
      </w:r>
      <w:r w:rsidR="002C4B9E" w:rsidRPr="002C4B9E">
        <w:br/>
      </w:r>
      <w:r w:rsidR="003628D4" w:rsidRPr="003628D4">
        <w:t xml:space="preserve">This assessment will measure your ability </w:t>
      </w:r>
      <w:r w:rsidR="00C143F1">
        <w:t>to provide customer service support.</w:t>
      </w:r>
    </w:p>
    <w:p w14:paraId="232389F1" w14:textId="1C9CA46F" w:rsidR="00467398" w:rsidRDefault="00C143F1" w:rsidP="00467398">
      <w:r>
        <w:t>Once you have read the questions, select your response from the multiple choice options.</w:t>
      </w:r>
    </w:p>
    <w:p w14:paraId="491D3CA7" w14:textId="4738FD61" w:rsidR="00A30994" w:rsidRDefault="00A30994">
      <w:r>
        <w:t xml:space="preserve">This assessment has 12 </w:t>
      </w:r>
      <w:proofErr w:type="gramStart"/>
      <w:r>
        <w:t>questions</w:t>
      </w:r>
      <w:proofErr w:type="gramEnd"/>
      <w:r>
        <w:t xml:space="preserve"> and you have 15 minutes to complete.</w:t>
      </w:r>
    </w:p>
    <w:p w14:paraId="3E5E43AA" w14:textId="405CF484" w:rsidR="001F7E6D" w:rsidRPr="002C4B9E" w:rsidRDefault="002C4B9E">
      <w:r w:rsidRPr="002C4B9E">
        <w:t>Please complete by {</w:t>
      </w:r>
      <w:r w:rsidRPr="002C4B9E">
        <w:rPr>
          <w:color w:val="FF0000"/>
        </w:rPr>
        <w:t>insert deadlines date and time</w:t>
      </w:r>
      <w:r w:rsidRPr="002C4B9E">
        <w:t>}.</w:t>
      </w:r>
    </w:p>
    <w:p w14:paraId="3347DAE9" w14:textId="09A91ADF" w:rsidR="00D01B5E" w:rsidRPr="002C4B9E" w:rsidRDefault="00D01B5E" w:rsidP="00D01B5E">
      <w:r w:rsidRPr="002C4B9E">
        <w:t xml:space="preserve">To commence your 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73A06C31" w14:textId="6A650E3D" w:rsidR="002C4B9E" w:rsidRPr="002C4B9E" w:rsidRDefault="002C4B9E">
      <w:r w:rsidRPr="002C4B9E">
        <w:t>Regards,</w:t>
      </w:r>
    </w:p>
    <w:p w14:paraId="072D6827" w14:textId="524BEDDD" w:rsidR="3D7ABD2B" w:rsidRDefault="3D7ABD2B" w:rsidP="3D7ABD2B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sectPr w:rsidR="3D7AB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4E3E9E"/>
    <w:multiLevelType w:val="hybridMultilevel"/>
    <w:tmpl w:val="D2408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jQ0tTACscxMlXSUglOLizPz80AKLGsBmwofmywAAAA="/>
  </w:docVars>
  <w:rsids>
    <w:rsidRoot w:val="00872B33"/>
    <w:rsid w:val="002B02AD"/>
    <w:rsid w:val="002C4B9E"/>
    <w:rsid w:val="002D3361"/>
    <w:rsid w:val="003442CD"/>
    <w:rsid w:val="003628D4"/>
    <w:rsid w:val="00452BAC"/>
    <w:rsid w:val="00467398"/>
    <w:rsid w:val="007C13E1"/>
    <w:rsid w:val="00872B33"/>
    <w:rsid w:val="00A30994"/>
    <w:rsid w:val="00AD7003"/>
    <w:rsid w:val="00C143F1"/>
    <w:rsid w:val="00D01B5E"/>
    <w:rsid w:val="00D04AC3"/>
    <w:rsid w:val="00D833A7"/>
    <w:rsid w:val="00E42A87"/>
    <w:rsid w:val="00E50C8E"/>
    <w:rsid w:val="00E82A3B"/>
    <w:rsid w:val="00F33DBC"/>
    <w:rsid w:val="00F40111"/>
    <w:rsid w:val="00F82DBE"/>
    <w:rsid w:val="3D7AB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ACEF7"/>
  <w15:chartTrackingRefBased/>
  <w15:docId w15:val="{3F6BB0A0-C58E-4897-88F7-16B7A11A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2B33"/>
    <w:pPr>
      <w:spacing w:before="100" w:beforeAutospacing="1" w:after="100" w:afterAutospacing="1" w:line="240" w:lineRule="auto"/>
    </w:pPr>
    <w:rPr>
      <w:rFonts w:ascii="Verdana" w:hAnsi="Verdana" w:cs="Calibri"/>
      <w:lang w:eastAsia="en-AU"/>
    </w:rPr>
  </w:style>
  <w:style w:type="character" w:styleId="Hyperlink">
    <w:name w:val="Hyperlink"/>
    <w:basedOn w:val="DefaultParagraphFont"/>
    <w:uiPriority w:val="99"/>
    <w:unhideWhenUsed/>
    <w:rsid w:val="002C4B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B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C4B9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67398"/>
    <w:rPr>
      <w:color w:val="954F72" w:themeColor="followedHyperlink"/>
      <w:u w:val="single"/>
    </w:rPr>
  </w:style>
  <w:style w:type="character" w:customStyle="1" w:styleId="font-small">
    <w:name w:val="font-small"/>
    <w:basedOn w:val="DefaultParagraphFont"/>
    <w:rsid w:val="00F33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mvqufvy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7fdf9b-e2a1-47b1-8440-ea24a7cb9b29">
      <UserInfo>
        <DisplayName>Laura Gaugain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D4C3F8-BD94-4E55-B9ED-AF3F2A91F250}">
  <ds:schemaRefs>
    <ds:schemaRef ds:uri="http://schemas.microsoft.com/office/2006/metadata/properties"/>
    <ds:schemaRef ds:uri="http://schemas.microsoft.com/office/infopath/2007/PartnerControls"/>
    <ds:schemaRef ds:uri="ba7fdf9b-e2a1-47b1-8440-ea24a7cb9b29"/>
  </ds:schemaRefs>
</ds:datastoreItem>
</file>

<file path=customXml/itemProps2.xml><?xml version="1.0" encoding="utf-8"?>
<ds:datastoreItem xmlns:ds="http://schemas.openxmlformats.org/officeDocument/2006/customXml" ds:itemID="{6EBE1A8F-5D37-4A25-BCFB-FEAAB8713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F0B279-BBCF-4573-A68E-5A886C9DDD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7</cp:revision>
  <dcterms:created xsi:type="dcterms:W3CDTF">2021-09-30T22:04:00Z</dcterms:created>
  <dcterms:modified xsi:type="dcterms:W3CDTF">2021-10-01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